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865" w:rsidRDefault="00BC5865" w:rsidP="00BC5865">
      <w:pPr>
        <w:spacing w:line="360" w:lineRule="auto"/>
      </w:pPr>
      <w:r>
        <w:t xml:space="preserve">Name: </w:t>
      </w:r>
      <w:r w:rsidRPr="00BC5865">
        <w:rPr>
          <w:u w:val="single"/>
        </w:rPr>
        <w:t>_______________________________________</w:t>
      </w:r>
      <w:r>
        <w:rPr>
          <w:u w:val="single"/>
        </w:rPr>
        <w:t xml:space="preserve"> </w:t>
      </w:r>
      <w:proofErr w:type="gramStart"/>
      <w:r>
        <w:rPr>
          <w:u w:val="single"/>
        </w:rPr>
        <w:t>Date:_</w:t>
      </w:r>
      <w:proofErr w:type="gramEnd"/>
      <w:r>
        <w:rPr>
          <w:u w:val="single"/>
        </w:rPr>
        <w:t>_________________ ___Period:_______</w:t>
      </w:r>
    </w:p>
    <w:p w:rsidR="00314C92" w:rsidRPr="00E93409" w:rsidRDefault="00E93409" w:rsidP="00BC5865">
      <w:pPr>
        <w:pStyle w:val="ListParagraph"/>
        <w:numPr>
          <w:ilvl w:val="0"/>
          <w:numId w:val="1"/>
        </w:numPr>
        <w:spacing w:line="360" w:lineRule="auto"/>
        <w:rPr>
          <w:u w:val="single"/>
        </w:rPr>
      </w:pPr>
      <w:r>
        <w:t xml:space="preserve">America is dominated by the Democrats and Republicans. This demonstrates that America what is known as a </w:t>
      </w:r>
      <w:r w:rsidRPr="00E93409">
        <w:rPr>
          <w:u w:val="single"/>
        </w:rPr>
        <w:t>___________________________________________________________</w:t>
      </w:r>
      <w:r>
        <w:rPr>
          <w:u w:val="single"/>
        </w:rPr>
        <w:t>________</w:t>
      </w:r>
    </w:p>
    <w:p w:rsidR="00E93409" w:rsidRDefault="00E93409" w:rsidP="00BC5865">
      <w:pPr>
        <w:pStyle w:val="ListParagraph"/>
        <w:numPr>
          <w:ilvl w:val="0"/>
          <w:numId w:val="1"/>
        </w:numPr>
        <w:spacing w:line="360" w:lineRule="auto"/>
      </w:pPr>
      <w:r>
        <w:t>What are the four main functions of political parties?</w:t>
      </w:r>
    </w:p>
    <w:p w:rsidR="00E93409" w:rsidRDefault="00E93409" w:rsidP="00BC5865">
      <w:pPr>
        <w:pStyle w:val="ListParagraph"/>
        <w:numPr>
          <w:ilvl w:val="1"/>
          <w:numId w:val="1"/>
        </w:numPr>
        <w:spacing w:line="360" w:lineRule="auto"/>
        <w:rPr>
          <w:u w:val="single"/>
        </w:rPr>
      </w:pPr>
      <w:r w:rsidRPr="00E93409">
        <w:rPr>
          <w:u w:val="single"/>
        </w:rPr>
        <w:t>________________________________________________________________________</w:t>
      </w:r>
    </w:p>
    <w:p w:rsidR="00E93409" w:rsidRDefault="00E93409" w:rsidP="00BC5865">
      <w:pPr>
        <w:pStyle w:val="ListParagraph"/>
        <w:numPr>
          <w:ilvl w:val="1"/>
          <w:numId w:val="1"/>
        </w:num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</w:t>
      </w:r>
    </w:p>
    <w:p w:rsidR="00E93409" w:rsidRDefault="00E93409" w:rsidP="00BC5865">
      <w:pPr>
        <w:pStyle w:val="ListParagraph"/>
        <w:numPr>
          <w:ilvl w:val="1"/>
          <w:numId w:val="1"/>
        </w:num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</w:t>
      </w:r>
    </w:p>
    <w:p w:rsidR="00E93409" w:rsidRDefault="00E93409" w:rsidP="00BC5865">
      <w:pPr>
        <w:pStyle w:val="ListParagraph"/>
        <w:numPr>
          <w:ilvl w:val="1"/>
          <w:numId w:val="1"/>
        </w:num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</w:t>
      </w:r>
    </w:p>
    <w:p w:rsidR="00E93409" w:rsidRPr="00E93409" w:rsidRDefault="00E93409" w:rsidP="00BC5865">
      <w:pPr>
        <w:pStyle w:val="ListParagraph"/>
        <w:numPr>
          <w:ilvl w:val="0"/>
          <w:numId w:val="1"/>
        </w:numPr>
        <w:spacing w:line="360" w:lineRule="auto"/>
      </w:pPr>
      <w:r w:rsidRPr="00E93409">
        <w:t>Duri</w:t>
      </w:r>
      <w:r>
        <w:t xml:space="preserve">ng the process of nominating candidates, the </w:t>
      </w:r>
      <w:r w:rsidR="00376343">
        <w:t>major parties</w:t>
      </w:r>
      <w:r>
        <w:t xml:space="preserve"> hold these types of elections </w:t>
      </w:r>
      <w:r w:rsidRPr="00E93409">
        <w:rPr>
          <w:u w:val="single"/>
        </w:rPr>
        <w:t>______________________________________________________________________________</w:t>
      </w:r>
    </w:p>
    <w:p w:rsidR="00E93409" w:rsidRPr="00E93409" w:rsidRDefault="00E93409" w:rsidP="00BC5865">
      <w:pPr>
        <w:pStyle w:val="ListParagraph"/>
        <w:numPr>
          <w:ilvl w:val="0"/>
          <w:numId w:val="1"/>
        </w:numPr>
        <w:spacing w:line="360" w:lineRule="auto"/>
      </w:pPr>
      <w:r w:rsidRPr="00E93409">
        <w:t>When</w:t>
      </w:r>
      <w:r>
        <w:t xml:space="preserve"> parties produce flyers outlining their opinions on the issues, they are performing this function? </w:t>
      </w:r>
      <w:r w:rsidRPr="00E93409">
        <w:rPr>
          <w:u w:val="single"/>
        </w:rPr>
        <w:t>______________________________________________________________________</w:t>
      </w:r>
    </w:p>
    <w:p w:rsidR="00E93409" w:rsidRPr="00376343" w:rsidRDefault="00E93409" w:rsidP="00BC5865">
      <w:pPr>
        <w:pStyle w:val="ListParagraph"/>
        <w:numPr>
          <w:ilvl w:val="0"/>
          <w:numId w:val="1"/>
        </w:numPr>
        <w:spacing w:line="360" w:lineRule="auto"/>
      </w:pPr>
      <w:r w:rsidRPr="00E93409">
        <w:t xml:space="preserve">By </w:t>
      </w:r>
      <w:r>
        <w:t xml:space="preserve">recruiting volunteers to put up signs and place phone calls and raising funds for advertising the parties are providing this function? </w:t>
      </w:r>
      <w:r w:rsidRPr="00E93409">
        <w:rPr>
          <w:u w:val="single"/>
        </w:rPr>
        <w:t>______________________________________________</w:t>
      </w:r>
    </w:p>
    <w:p w:rsidR="00376343" w:rsidRPr="00376343" w:rsidRDefault="00376343" w:rsidP="00BC5865">
      <w:pPr>
        <w:pStyle w:val="ListParagraph"/>
        <w:numPr>
          <w:ilvl w:val="0"/>
          <w:numId w:val="1"/>
        </w:numPr>
        <w:spacing w:line="360" w:lineRule="auto"/>
      </w:pPr>
      <w:r>
        <w:t xml:space="preserve">When political parties watch to make sure other parties aren’t doing something that would be bad for the people they are completing this function? </w:t>
      </w:r>
      <w:r w:rsidRPr="00376343">
        <w:rPr>
          <w:u w:val="single"/>
        </w:rPr>
        <w:t>__________________________________</w:t>
      </w:r>
    </w:p>
    <w:p w:rsidR="00376343" w:rsidRDefault="00376343" w:rsidP="00BC5865">
      <w:pPr>
        <w:pStyle w:val="ListParagraph"/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</w:t>
      </w:r>
    </w:p>
    <w:p w:rsidR="00376343" w:rsidRDefault="00376343" w:rsidP="00BC5865">
      <w:pPr>
        <w:pStyle w:val="ListParagraph"/>
        <w:numPr>
          <w:ilvl w:val="0"/>
          <w:numId w:val="1"/>
        </w:numPr>
        <w:spacing w:line="360" w:lineRule="auto"/>
      </w:pPr>
      <w:r>
        <w:t>Identify the “similarities” of political parties:</w:t>
      </w:r>
    </w:p>
    <w:p w:rsidR="00376343" w:rsidRDefault="00376343" w:rsidP="00BC5865">
      <w:pPr>
        <w:pStyle w:val="ListParagraph"/>
        <w:numPr>
          <w:ilvl w:val="1"/>
          <w:numId w:val="1"/>
        </w:numPr>
        <w:spacing w:line="360" w:lineRule="auto"/>
        <w:rPr>
          <w:u w:val="single"/>
        </w:rPr>
      </w:pPr>
      <w:r w:rsidRPr="00376343">
        <w:rPr>
          <w:u w:val="single"/>
        </w:rPr>
        <w:t>________________________________________________________________________</w:t>
      </w:r>
    </w:p>
    <w:p w:rsidR="00376343" w:rsidRDefault="00376343" w:rsidP="00BC5865">
      <w:pPr>
        <w:pStyle w:val="ListParagraph"/>
        <w:numPr>
          <w:ilvl w:val="1"/>
          <w:numId w:val="1"/>
        </w:num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</w:t>
      </w:r>
    </w:p>
    <w:p w:rsidR="00376343" w:rsidRDefault="00376343" w:rsidP="00BC5865">
      <w:pPr>
        <w:pStyle w:val="ListParagraph"/>
        <w:numPr>
          <w:ilvl w:val="1"/>
          <w:numId w:val="1"/>
        </w:num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</w:t>
      </w:r>
    </w:p>
    <w:p w:rsidR="00376343" w:rsidRDefault="00376343" w:rsidP="00BC5865">
      <w:pPr>
        <w:pStyle w:val="ListParagraph"/>
        <w:numPr>
          <w:ilvl w:val="1"/>
          <w:numId w:val="1"/>
        </w:num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___________________________________________________________</w:t>
      </w:r>
    </w:p>
    <w:p w:rsidR="00376343" w:rsidRPr="00376343" w:rsidRDefault="00376343" w:rsidP="00BC5865">
      <w:pPr>
        <w:pStyle w:val="ListParagraph"/>
        <w:numPr>
          <w:ilvl w:val="0"/>
          <w:numId w:val="1"/>
        </w:numPr>
        <w:spacing w:line="360" w:lineRule="auto"/>
      </w:pPr>
      <w:r w:rsidRPr="00376343">
        <w:t>How do voters determine the differences in the parties?</w:t>
      </w:r>
      <w:r>
        <w:t xml:space="preserve"> </w:t>
      </w:r>
      <w:r w:rsidRPr="00376343">
        <w:rPr>
          <w:u w:val="single"/>
        </w:rPr>
        <w:t>________________________________</w:t>
      </w:r>
    </w:p>
    <w:p w:rsidR="00E93409" w:rsidRDefault="00376343" w:rsidP="00BC5865">
      <w:pPr>
        <w:pStyle w:val="ListParagraph"/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</w:t>
      </w:r>
    </w:p>
    <w:p w:rsidR="00BC5865" w:rsidRPr="00BC5865" w:rsidRDefault="00BC5865" w:rsidP="00BC5865">
      <w:pPr>
        <w:pStyle w:val="ListParagraph"/>
        <w:numPr>
          <w:ilvl w:val="0"/>
          <w:numId w:val="1"/>
        </w:numPr>
        <w:spacing w:line="360" w:lineRule="auto"/>
      </w:pPr>
      <w:r>
        <w:t>Third Party Candidates have the following effect on the major parties</w:t>
      </w:r>
      <w:r w:rsidRPr="00BC5865">
        <w:rPr>
          <w:u w:val="single"/>
        </w:rPr>
        <w:t>:_____________________</w:t>
      </w:r>
    </w:p>
    <w:p w:rsidR="00BC5865" w:rsidRPr="00BC5865" w:rsidRDefault="00BC5865" w:rsidP="00BC5865">
      <w:pPr>
        <w:spacing w:line="360" w:lineRule="auto"/>
        <w:rPr>
          <w:u w:val="single"/>
        </w:rPr>
      </w:pPr>
      <w:r w:rsidRPr="00BC5865">
        <w:rPr>
          <w:u w:val="single"/>
        </w:rPr>
        <w:t>_____________________________________________________________________________________</w:t>
      </w:r>
    </w:p>
    <w:p w:rsidR="00BC5865" w:rsidRPr="00BC5865" w:rsidRDefault="00BC5865" w:rsidP="00BC5865">
      <w:pPr>
        <w:pStyle w:val="ListParagraph"/>
        <w:numPr>
          <w:ilvl w:val="0"/>
          <w:numId w:val="1"/>
        </w:numPr>
        <w:spacing w:line="480" w:lineRule="auto"/>
      </w:pPr>
      <w:r>
        <w:t xml:space="preserve">Third parties often revolve around: </w:t>
      </w:r>
      <w:r w:rsidRPr="00BC5865">
        <w:rPr>
          <w:u w:val="single"/>
        </w:rPr>
        <w:t>_________________________________________________</w:t>
      </w:r>
    </w:p>
    <w:p w:rsidR="00BC5865" w:rsidRPr="00C966D4" w:rsidRDefault="00BC5865" w:rsidP="00C966D4">
      <w:pPr>
        <w:pStyle w:val="ListParagraph"/>
        <w:spacing w:line="480" w:lineRule="auto"/>
        <w:rPr>
          <w:u w:val="single"/>
        </w:rPr>
      </w:pPr>
      <w:r>
        <w:rPr>
          <w:u w:val="single"/>
        </w:rPr>
        <w:t>_____________________________________________________________________________</w:t>
      </w:r>
      <w:bookmarkStart w:id="0" w:name="_GoBack"/>
      <w:bookmarkEnd w:id="0"/>
    </w:p>
    <w:sectPr w:rsidR="00BC5865" w:rsidRPr="00C966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3308F0"/>
    <w:multiLevelType w:val="hybridMultilevel"/>
    <w:tmpl w:val="AEF46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2C61A5"/>
    <w:multiLevelType w:val="hybridMultilevel"/>
    <w:tmpl w:val="0E5AD572"/>
    <w:lvl w:ilvl="0" w:tplc="13B2DC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zIxt7QwtLCwMDVW0lEKTi0uzszPAykwqgUAclKt1SwAAAA="/>
  </w:docVars>
  <w:rsids>
    <w:rsidRoot w:val="00E93409"/>
    <w:rsid w:val="00314C92"/>
    <w:rsid w:val="00376343"/>
    <w:rsid w:val="00841274"/>
    <w:rsid w:val="008A308E"/>
    <w:rsid w:val="00BC5865"/>
    <w:rsid w:val="00C966D4"/>
    <w:rsid w:val="00CE1E7F"/>
    <w:rsid w:val="00E93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9FA18"/>
  <w15:docId w15:val="{D1358F5B-01EB-479A-99E9-3BFFBBF17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34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E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E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aymond, Jeffrey B.</cp:lastModifiedBy>
  <cp:revision>3</cp:revision>
  <dcterms:created xsi:type="dcterms:W3CDTF">2018-01-14T03:02:00Z</dcterms:created>
  <dcterms:modified xsi:type="dcterms:W3CDTF">2018-01-16T23:41:00Z</dcterms:modified>
</cp:coreProperties>
</file>